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F3B59" w14:textId="7E509AA9" w:rsidR="00DA07AE" w:rsidRPr="00B43B8B" w:rsidRDefault="00DA07AE" w:rsidP="00DA07AE">
      <w:pPr>
        <w:spacing w:line="276" w:lineRule="auto"/>
        <w:jc w:val="both"/>
        <w:rPr>
          <w:rFonts w:ascii="Times New Roman" w:hAnsi="Times New Roman" w:cs="Times New Roman"/>
        </w:rPr>
      </w:pPr>
    </w:p>
    <w:p w14:paraId="5669888E" w14:textId="5A3B72FE" w:rsidR="00DA07AE" w:rsidRDefault="00DF574A" w:rsidP="00DF574A">
      <w:pPr>
        <w:jc w:val="center"/>
        <w:rPr>
          <w:rFonts w:ascii="Times New Roman" w:eastAsia="Palatino Linotype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73FDAC32" wp14:editId="65C3DD5E">
            <wp:extent cx="5449824" cy="1155510"/>
            <wp:effectExtent l="0" t="0" r="0" b="698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760" cy="1165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750F7" w14:textId="77777777" w:rsidR="00DF574A" w:rsidRPr="00DF574A" w:rsidRDefault="00DF574A" w:rsidP="00DF574A">
      <w:pPr>
        <w:jc w:val="center"/>
        <w:rPr>
          <w:rFonts w:ascii="Times New Roman" w:eastAsia="Palatino Linotype" w:hAnsi="Times New Roman" w:cs="Times New Roman"/>
          <w:b/>
          <w:sz w:val="32"/>
          <w:szCs w:val="32"/>
          <w:u w:val="single"/>
        </w:rPr>
      </w:pPr>
    </w:p>
    <w:p w14:paraId="29A888AD" w14:textId="356173BB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CSE</w:t>
      </w:r>
      <w:r w:rsidR="00622D45">
        <w:rPr>
          <w:rFonts w:ascii="Times New Roman" w:eastAsia="Palatino Linotype" w:hAnsi="Times New Roman" w:cs="Times New Roman"/>
          <w:b/>
          <w:sz w:val="40"/>
          <w:szCs w:val="40"/>
        </w:rPr>
        <w:t>4</w:t>
      </w:r>
      <w:r w:rsidR="001C456D">
        <w:rPr>
          <w:rFonts w:ascii="Times New Roman" w:eastAsia="Palatino Linotype" w:hAnsi="Times New Roman" w:cs="Times New Roman"/>
          <w:b/>
          <w:sz w:val="40"/>
          <w:szCs w:val="40"/>
        </w:rPr>
        <w:t>64</w:t>
      </w: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 xml:space="preserve">: </w:t>
      </w:r>
      <w:r w:rsidR="001C456D">
        <w:rPr>
          <w:rFonts w:ascii="Times New Roman" w:eastAsia="Palatino Linotype" w:hAnsi="Times New Roman" w:cs="Times New Roman"/>
          <w:b/>
          <w:sz w:val="40"/>
          <w:szCs w:val="40"/>
        </w:rPr>
        <w:t>Advance Database Systems</w:t>
      </w:r>
    </w:p>
    <w:p w14:paraId="41902D90" w14:textId="2F4BF0D9" w:rsidR="00DA07AE" w:rsidRPr="00B43B8B" w:rsidRDefault="00DA07AE" w:rsidP="00DA07AE">
      <w:pPr>
        <w:jc w:val="center"/>
        <w:rPr>
          <w:rFonts w:ascii="Times New Roman" w:eastAsia="Palatino Linotype" w:hAnsi="Times New Roman" w:cs="Times New Roman"/>
          <w:b/>
          <w:sz w:val="40"/>
          <w:szCs w:val="4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[</w:t>
      </w:r>
      <w:r w:rsidR="00622D45">
        <w:rPr>
          <w:rFonts w:ascii="Times New Roman" w:eastAsia="Palatino Linotype" w:hAnsi="Times New Roman" w:cs="Times New Roman"/>
          <w:b/>
          <w:sz w:val="40"/>
          <w:szCs w:val="40"/>
        </w:rPr>
        <w:t>Fall</w:t>
      </w: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 xml:space="preserve"> 202</w:t>
      </w:r>
      <w:r w:rsidR="001C456D">
        <w:rPr>
          <w:rFonts w:ascii="Times New Roman" w:eastAsia="Palatino Linotype" w:hAnsi="Times New Roman" w:cs="Times New Roman"/>
          <w:b/>
          <w:sz w:val="40"/>
          <w:szCs w:val="40"/>
        </w:rPr>
        <w:t>2</w:t>
      </w: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]</w:t>
      </w:r>
    </w:p>
    <w:p w14:paraId="5330C98C" w14:textId="2367FB52" w:rsidR="00DA07AE" w:rsidRPr="00B43B8B" w:rsidRDefault="00B43B8B" w:rsidP="00DA07AE">
      <w:pPr>
        <w:jc w:val="center"/>
        <w:rPr>
          <w:rFonts w:ascii="Times New Roman" w:eastAsia="Palatino Linotype" w:hAnsi="Times New Roman" w:cs="Times New Roman"/>
          <w:b/>
          <w:sz w:val="10"/>
          <w:szCs w:val="10"/>
        </w:rPr>
      </w:pPr>
      <w:r w:rsidRPr="00B43B8B">
        <w:rPr>
          <w:rFonts w:ascii="Times New Roman" w:eastAsia="Palatino Linotype" w:hAnsi="Times New Roman" w:cs="Times New Roman"/>
          <w:b/>
          <w:sz w:val="40"/>
          <w:szCs w:val="40"/>
        </w:rPr>
        <w:t>Section: 01</w:t>
      </w:r>
    </w:p>
    <w:p w14:paraId="0271D2ED" w14:textId="650D485E" w:rsidR="00B43B8B" w:rsidRDefault="00DA07AE" w:rsidP="00791B4C">
      <w:pPr>
        <w:jc w:val="center"/>
        <w:rPr>
          <w:rFonts w:ascii="Times New Roman" w:eastAsia="Palatino Linotype" w:hAnsi="Times New Roman" w:cs="Times New Roman"/>
          <w:b/>
          <w:sz w:val="28"/>
          <w:szCs w:val="28"/>
        </w:rPr>
      </w:pPr>
      <w:r w:rsidRPr="00B43B8B">
        <w:rPr>
          <w:rFonts w:ascii="Times New Roman" w:eastAsia="Palatino Linotype" w:hAnsi="Times New Roman" w:cs="Times New Roman"/>
          <w:b/>
          <w:sz w:val="28"/>
          <w:szCs w:val="28"/>
        </w:rPr>
        <w:t xml:space="preserve">Project </w:t>
      </w:r>
      <w:r w:rsidR="00557D33" w:rsidRPr="00B43B8B">
        <w:rPr>
          <w:rFonts w:ascii="Times New Roman" w:eastAsia="Palatino Linotype" w:hAnsi="Times New Roman" w:cs="Times New Roman"/>
          <w:b/>
          <w:sz w:val="28"/>
          <w:szCs w:val="28"/>
        </w:rPr>
        <w:t>SRS</w:t>
      </w:r>
    </w:p>
    <w:p w14:paraId="701D622A" w14:textId="77777777" w:rsidR="001C456D" w:rsidRDefault="001C456D" w:rsidP="00791B4C">
      <w:pPr>
        <w:jc w:val="center"/>
        <w:rPr>
          <w:rFonts w:ascii="Times New Roman" w:eastAsia="Palatino Linotype" w:hAnsi="Times New Roman" w:cs="Times New Roman"/>
          <w:b/>
          <w:sz w:val="28"/>
          <w:szCs w:val="28"/>
        </w:rPr>
      </w:pPr>
    </w:p>
    <w:p w14:paraId="79721458" w14:textId="1B2B635F" w:rsidR="00B43B8B" w:rsidRPr="00B43B8B" w:rsidRDefault="00B43B8B" w:rsidP="00252029">
      <w:pPr>
        <w:jc w:val="center"/>
        <w:rPr>
          <w:rFonts w:ascii="Times New Roman" w:eastAsia="Palatino Linotype" w:hAnsi="Times New Roman" w:cs="Times New Roman"/>
          <w:b/>
          <w:sz w:val="28"/>
          <w:szCs w:val="28"/>
        </w:rPr>
      </w:pPr>
    </w:p>
    <w:p w14:paraId="6036214D" w14:textId="3A6A15E6" w:rsidR="00DA07AE" w:rsidRPr="00B43B8B" w:rsidRDefault="00062838" w:rsidP="00B43B8B">
      <w:pPr>
        <w:jc w:val="center"/>
        <w:rPr>
          <w:rFonts w:ascii="Times New Roman" w:eastAsia="Palatino Linotype" w:hAnsi="Times New Roman" w:cs="Times New Roman"/>
          <w:b/>
          <w:color w:val="4472C4" w:themeColor="accent1"/>
          <w:sz w:val="40"/>
          <w:szCs w:val="40"/>
        </w:rPr>
      </w:pPr>
      <w:r>
        <w:rPr>
          <w:rFonts w:ascii="Times New Roman" w:eastAsia="Palatino Linotype" w:hAnsi="Times New Roman" w:cs="Times New Roman"/>
          <w:b/>
          <w:color w:val="4472C4" w:themeColor="accent1"/>
          <w:sz w:val="40"/>
          <w:szCs w:val="40"/>
        </w:rPr>
        <w:t>Cash Transfer</w:t>
      </w:r>
    </w:p>
    <w:p w14:paraId="449D7D0F" w14:textId="06FA0F99" w:rsid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4235158E" w14:textId="0988D28A" w:rsid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6101A576" w14:textId="77777777" w:rsidR="00B43B8B" w:rsidRPr="00B43B8B" w:rsidRDefault="00B43B8B" w:rsidP="00B43B8B">
      <w:pPr>
        <w:jc w:val="center"/>
        <w:rPr>
          <w:rFonts w:ascii="Times New Roman" w:eastAsia="Palatino Linotype" w:hAnsi="Times New Roman" w:cs="Times New Roman"/>
          <w:b/>
          <w:sz w:val="8"/>
          <w:szCs w:val="8"/>
        </w:rPr>
      </w:pPr>
    </w:p>
    <w:p w14:paraId="17A86203" w14:textId="77777777" w:rsidR="00DA07AE" w:rsidRPr="00B43B8B" w:rsidRDefault="00DA07AE" w:rsidP="00062838">
      <w:pPr>
        <w:spacing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43B8B">
        <w:rPr>
          <w:rFonts w:ascii="Times New Roman" w:hAnsi="Times New Roman" w:cs="Times New Roman"/>
          <w:b/>
          <w:sz w:val="32"/>
          <w:szCs w:val="32"/>
        </w:rPr>
        <w:t>Submitted by:</w:t>
      </w:r>
    </w:p>
    <w:p w14:paraId="31C4DB2B" w14:textId="77777777" w:rsidR="00DA07AE" w:rsidRPr="00B43B8B" w:rsidRDefault="00DA07AE" w:rsidP="00DA07AE">
      <w:pPr>
        <w:spacing w:line="276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TableGrid"/>
        <w:tblW w:w="9640" w:type="dxa"/>
        <w:tblLook w:val="04A0" w:firstRow="1" w:lastRow="0" w:firstColumn="1" w:lastColumn="0" w:noHBand="0" w:noVBand="1"/>
      </w:tblPr>
      <w:tblGrid>
        <w:gridCol w:w="4819"/>
        <w:gridCol w:w="4821"/>
      </w:tblGrid>
      <w:tr w:rsidR="00DA07AE" w:rsidRPr="00B43B8B" w14:paraId="0F1A8413" w14:textId="77777777" w:rsidTr="00DE587B">
        <w:trPr>
          <w:trHeight w:val="444"/>
        </w:trPr>
        <w:tc>
          <w:tcPr>
            <w:tcW w:w="4819" w:type="dxa"/>
            <w:shd w:val="clear" w:color="auto" w:fill="D0CECE" w:themeFill="background2" w:themeFillShade="E6"/>
          </w:tcPr>
          <w:p w14:paraId="6818BE6F" w14:textId="77777777" w:rsidR="00DA07AE" w:rsidRPr="00B43B8B" w:rsidRDefault="00DA07AE" w:rsidP="00DE587B">
            <w:pPr>
              <w:spacing w:line="276" w:lineRule="auto"/>
              <w:jc w:val="center"/>
              <w:rPr>
                <w:b/>
              </w:rPr>
            </w:pPr>
            <w:r w:rsidRPr="00B43B8B">
              <w:rPr>
                <w:b/>
              </w:rPr>
              <w:t>Student ID</w:t>
            </w:r>
          </w:p>
        </w:tc>
        <w:tc>
          <w:tcPr>
            <w:tcW w:w="4821" w:type="dxa"/>
            <w:shd w:val="clear" w:color="auto" w:fill="D0CECE" w:themeFill="background2" w:themeFillShade="E6"/>
          </w:tcPr>
          <w:p w14:paraId="184EA2E9" w14:textId="77777777" w:rsidR="00DA07AE" w:rsidRPr="00B43B8B" w:rsidRDefault="00DA07AE" w:rsidP="00DE587B">
            <w:pPr>
              <w:spacing w:line="276" w:lineRule="auto"/>
              <w:jc w:val="center"/>
              <w:rPr>
                <w:b/>
              </w:rPr>
            </w:pPr>
            <w:r w:rsidRPr="00B43B8B">
              <w:rPr>
                <w:b/>
              </w:rPr>
              <w:t>Student Name</w:t>
            </w:r>
          </w:p>
        </w:tc>
      </w:tr>
      <w:tr w:rsidR="00DA07AE" w:rsidRPr="00B43B8B" w14:paraId="077DE1D9" w14:textId="77777777" w:rsidTr="00DA07AE">
        <w:trPr>
          <w:trHeight w:val="444"/>
        </w:trPr>
        <w:tc>
          <w:tcPr>
            <w:tcW w:w="4819" w:type="dxa"/>
          </w:tcPr>
          <w:p w14:paraId="07497F08" w14:textId="14588D45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9-1-60-</w:t>
            </w:r>
            <w:r w:rsidR="00062838">
              <w:rPr>
                <w:b/>
              </w:rPr>
              <w:t>243</w:t>
            </w:r>
          </w:p>
        </w:tc>
        <w:tc>
          <w:tcPr>
            <w:tcW w:w="4821" w:type="dxa"/>
          </w:tcPr>
          <w:p w14:paraId="299B1D3D" w14:textId="5906A0F7" w:rsidR="00DA07AE" w:rsidRPr="00B43B8B" w:rsidRDefault="00062838" w:rsidP="00BB530A">
            <w:pPr>
              <w:spacing w:line="276" w:lineRule="auto"/>
              <w:rPr>
                <w:b/>
              </w:rPr>
            </w:pPr>
            <w:r>
              <w:rPr>
                <w:b/>
              </w:rPr>
              <w:t>Humaira Tabassum</w:t>
            </w:r>
          </w:p>
        </w:tc>
      </w:tr>
      <w:tr w:rsidR="00DA07AE" w:rsidRPr="00B43B8B" w14:paraId="13FB92C1" w14:textId="77777777" w:rsidTr="00DA07AE">
        <w:trPr>
          <w:trHeight w:val="444"/>
        </w:trPr>
        <w:tc>
          <w:tcPr>
            <w:tcW w:w="4819" w:type="dxa"/>
          </w:tcPr>
          <w:p w14:paraId="034E0040" w14:textId="6E4AD2BF" w:rsidR="00DA07AE" w:rsidRPr="00B43B8B" w:rsidRDefault="00DA07AE" w:rsidP="00BB530A">
            <w:pPr>
              <w:spacing w:line="276" w:lineRule="auto"/>
              <w:rPr>
                <w:b/>
              </w:rPr>
            </w:pPr>
            <w:r w:rsidRPr="00B43B8B">
              <w:rPr>
                <w:b/>
              </w:rPr>
              <w:t>201</w:t>
            </w:r>
            <w:r w:rsidR="001C456D">
              <w:rPr>
                <w:b/>
              </w:rPr>
              <w:t>8-3-60-05</w:t>
            </w:r>
            <w:r w:rsidR="00062838">
              <w:rPr>
                <w:b/>
              </w:rPr>
              <w:t>8</w:t>
            </w:r>
          </w:p>
        </w:tc>
        <w:tc>
          <w:tcPr>
            <w:tcW w:w="4821" w:type="dxa"/>
          </w:tcPr>
          <w:p w14:paraId="626C567D" w14:textId="3776285A" w:rsidR="00DA07AE" w:rsidRPr="00B43B8B" w:rsidRDefault="00062838" w:rsidP="00BB530A">
            <w:pPr>
              <w:spacing w:line="276" w:lineRule="auto"/>
              <w:rPr>
                <w:b/>
              </w:rPr>
            </w:pPr>
            <w:r>
              <w:rPr>
                <w:b/>
              </w:rPr>
              <w:t>Kawshik Das</w:t>
            </w:r>
          </w:p>
        </w:tc>
      </w:tr>
    </w:tbl>
    <w:p w14:paraId="6F678D56" w14:textId="77777777" w:rsidR="00DA07AE" w:rsidRPr="00B43B8B" w:rsidRDefault="00DA07AE" w:rsidP="00AC03A0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471F463" w14:textId="30E2D65C" w:rsidR="001C456D" w:rsidRDefault="001C456D" w:rsidP="00AC03A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9466217" w14:textId="77777777" w:rsidR="00A42C57" w:rsidRDefault="00A42C57" w:rsidP="00AC03A0">
      <w:pPr>
        <w:jc w:val="center"/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</w:pPr>
    </w:p>
    <w:p w14:paraId="0F86A303" w14:textId="77777777" w:rsidR="00062838" w:rsidRDefault="00062838" w:rsidP="00AC03A0">
      <w:pPr>
        <w:jc w:val="center"/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</w:pPr>
    </w:p>
    <w:p w14:paraId="7A6198C9" w14:textId="0428C2F6" w:rsidR="00AC03A0" w:rsidRDefault="00062838" w:rsidP="00AC03A0">
      <w:pPr>
        <w:jc w:val="center"/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</w:pPr>
      <w:r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  <w:lastRenderedPageBreak/>
        <w:t>Cash Transfer</w:t>
      </w:r>
    </w:p>
    <w:p w14:paraId="2ACC0B4B" w14:textId="70DA115D" w:rsidR="0066192A" w:rsidRDefault="0066192A" w:rsidP="00AC03A0">
      <w:pPr>
        <w:jc w:val="center"/>
        <w:rPr>
          <w:rFonts w:ascii="Times New Roman" w:hAnsi="Times New Roman" w:cs="Times New Roman"/>
          <w:b/>
          <w:bCs/>
          <w:color w:val="4472C4" w:themeColor="accent1"/>
          <w:sz w:val="40"/>
          <w:szCs w:val="40"/>
        </w:rPr>
      </w:pPr>
    </w:p>
    <w:p w14:paraId="78D903CF" w14:textId="77777777" w:rsidR="0066192A" w:rsidRDefault="0066192A" w:rsidP="00AC03A0">
      <w:pPr>
        <w:jc w:val="center"/>
        <w:rPr>
          <w:rFonts w:ascii="Times New Roman" w:hAnsi="Times New Roman" w:cs="Times New Roman"/>
          <w:sz w:val="40"/>
          <w:szCs w:val="40"/>
        </w:rPr>
      </w:pPr>
    </w:p>
    <w:p w14:paraId="3D231ED1" w14:textId="461A459D" w:rsidR="00AC03A0" w:rsidRPr="00BA2835" w:rsidRDefault="00AC03A0" w:rsidP="00AC03A0">
      <w:pPr>
        <w:rPr>
          <w:rFonts w:ascii="Times New Roman" w:hAnsi="Times New Roman" w:cs="Times New Roman"/>
          <w:color w:val="4472C4" w:themeColor="accent1"/>
          <w:sz w:val="26"/>
          <w:szCs w:val="24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4"/>
        </w:rPr>
        <w:t>Introduction:</w:t>
      </w:r>
    </w:p>
    <w:p w14:paraId="6E1A5526" w14:textId="7503C46C" w:rsidR="00062838" w:rsidRDefault="00062838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sh Transfer</w:t>
      </w:r>
      <w:r w:rsidR="001C456D" w:rsidRPr="001C456D">
        <w:rPr>
          <w:rFonts w:ascii="Times New Roman" w:hAnsi="Times New Roman" w:cs="Times New Roman"/>
          <w:sz w:val="24"/>
          <w:szCs w:val="24"/>
        </w:rPr>
        <w:t xml:space="preserve"> is a web-based application where a person can easily</w:t>
      </w:r>
      <w:r>
        <w:rPr>
          <w:rFonts w:ascii="Times New Roman" w:hAnsi="Times New Roman" w:cs="Times New Roman"/>
          <w:sz w:val="24"/>
          <w:szCs w:val="24"/>
        </w:rPr>
        <w:t xml:space="preserve"> transfer or get cash easily.</w:t>
      </w:r>
    </w:p>
    <w:p w14:paraId="2C936610" w14:textId="02855BD0" w:rsidR="00062838" w:rsidRDefault="00062838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ople that have a large amount distance between them but need to transfer or receive cash can easily do it in the site. </w:t>
      </w:r>
    </w:p>
    <w:p w14:paraId="02EE654B" w14:textId="77777777" w:rsidR="00062838" w:rsidRDefault="00062838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5880D4" w14:textId="016FE2F0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61C317" w14:textId="6AF71087" w:rsidR="003D084B" w:rsidRPr="00BA2835" w:rsidRDefault="003D084B" w:rsidP="003D084B">
      <w:pPr>
        <w:jc w:val="both"/>
        <w:rPr>
          <w:rFonts w:ascii="Times New Roman" w:hAnsi="Times New Roman" w:cs="Times New Roman"/>
          <w:color w:val="4472C4" w:themeColor="accent1"/>
          <w:sz w:val="26"/>
          <w:szCs w:val="26"/>
        </w:rPr>
      </w:pP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Technologies:</w:t>
      </w:r>
    </w:p>
    <w:p w14:paraId="2341FD9C" w14:textId="511FEDF6" w:rsidR="003D084B" w:rsidRDefault="003D084B" w:rsidP="003D084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1C456D">
        <w:rPr>
          <w:rFonts w:ascii="Times New Roman" w:hAnsi="Times New Roman" w:cs="Times New Roman"/>
          <w:sz w:val="24"/>
          <w:szCs w:val="24"/>
        </w:rPr>
        <w:t>had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Python (Django) </w:t>
      </w:r>
      <w:r>
        <w:rPr>
          <w:rFonts w:ascii="Times New Roman" w:hAnsi="Times New Roman" w:cs="Times New Roman"/>
          <w:sz w:val="24"/>
          <w:szCs w:val="24"/>
        </w:rPr>
        <w:t>to develop this system because python is a very secure language and easy to use.</w:t>
      </w:r>
      <w:r w:rsidR="00E907C2">
        <w:rPr>
          <w:rFonts w:ascii="Times New Roman" w:hAnsi="Times New Roman" w:cs="Times New Roman"/>
          <w:sz w:val="24"/>
          <w:szCs w:val="24"/>
        </w:rPr>
        <w:t xml:space="preserve"> For designing</w:t>
      </w:r>
      <w:r w:rsidR="00546107">
        <w:rPr>
          <w:rFonts w:ascii="Times New Roman" w:hAnsi="Times New Roman" w:cs="Times New Roman"/>
          <w:sz w:val="24"/>
          <w:szCs w:val="24"/>
        </w:rPr>
        <w:t>,</w:t>
      </w:r>
      <w:r w:rsidR="00E907C2">
        <w:rPr>
          <w:rFonts w:ascii="Times New Roman" w:hAnsi="Times New Roman" w:cs="Times New Roman"/>
          <w:sz w:val="24"/>
          <w:szCs w:val="24"/>
        </w:rPr>
        <w:t xml:space="preserve"> we </w:t>
      </w:r>
      <w:r w:rsidR="001C456D">
        <w:rPr>
          <w:rFonts w:ascii="Times New Roman" w:hAnsi="Times New Roman" w:cs="Times New Roman"/>
          <w:sz w:val="24"/>
          <w:szCs w:val="24"/>
        </w:rPr>
        <w:t>had</w:t>
      </w:r>
      <w:r w:rsidR="00E907C2">
        <w:rPr>
          <w:rFonts w:ascii="Times New Roman" w:hAnsi="Times New Roman" w:cs="Times New Roman"/>
          <w:sz w:val="24"/>
          <w:szCs w:val="24"/>
        </w:rPr>
        <w:t xml:space="preserve"> use </w:t>
      </w:r>
      <w:r w:rsidR="00E907C2">
        <w:rPr>
          <w:rFonts w:ascii="Times New Roman" w:hAnsi="Times New Roman" w:cs="Times New Roman"/>
          <w:b/>
          <w:bCs/>
          <w:sz w:val="24"/>
          <w:szCs w:val="24"/>
        </w:rPr>
        <w:t xml:space="preserve">HTML, CSS, </w:t>
      </w:r>
      <w:r w:rsidR="00A942B5">
        <w:rPr>
          <w:rFonts w:ascii="Times New Roman" w:hAnsi="Times New Roman" w:cs="Times New Roman"/>
          <w:b/>
          <w:bCs/>
          <w:sz w:val="24"/>
          <w:szCs w:val="24"/>
        </w:rPr>
        <w:t xml:space="preserve">JavaScript, </w:t>
      </w:r>
      <w:r w:rsidR="00E907C2">
        <w:rPr>
          <w:rFonts w:ascii="Times New Roman" w:hAnsi="Times New Roman" w:cs="Times New Roman"/>
          <w:b/>
          <w:bCs/>
          <w:sz w:val="24"/>
          <w:szCs w:val="24"/>
        </w:rPr>
        <w:t>Bootstrap.</w:t>
      </w:r>
      <w:r>
        <w:rPr>
          <w:rFonts w:ascii="Times New Roman" w:hAnsi="Times New Roman" w:cs="Times New Roman"/>
          <w:sz w:val="24"/>
          <w:szCs w:val="24"/>
        </w:rPr>
        <w:t xml:space="preserve"> We </w:t>
      </w:r>
      <w:r w:rsidR="001C456D">
        <w:rPr>
          <w:rFonts w:ascii="Times New Roman" w:hAnsi="Times New Roman" w:cs="Times New Roman"/>
          <w:sz w:val="24"/>
          <w:szCs w:val="24"/>
        </w:rPr>
        <w:t>had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Xampp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Control Panel </w:t>
      </w:r>
      <w:r>
        <w:rPr>
          <w:rFonts w:ascii="Times New Roman" w:hAnsi="Times New Roman" w:cs="Times New Roman"/>
          <w:sz w:val="24"/>
          <w:szCs w:val="24"/>
        </w:rPr>
        <w:t xml:space="preserve">as a </w:t>
      </w:r>
      <w:r w:rsidR="001C456D">
        <w:rPr>
          <w:rFonts w:ascii="Times New Roman" w:hAnsi="Times New Roman" w:cs="Times New Roman"/>
          <w:sz w:val="24"/>
          <w:szCs w:val="24"/>
        </w:rPr>
        <w:t xml:space="preserve">main </w:t>
      </w:r>
      <w:r>
        <w:rPr>
          <w:rFonts w:ascii="Times New Roman" w:hAnsi="Times New Roman" w:cs="Times New Roman"/>
          <w:sz w:val="24"/>
          <w:szCs w:val="24"/>
        </w:rPr>
        <w:t xml:space="preserve">server because it is a locally created virtual server in which we can easily </w:t>
      </w:r>
      <w:r w:rsidR="00FC5929">
        <w:rPr>
          <w:rFonts w:ascii="Times New Roman" w:hAnsi="Times New Roman" w:cs="Times New Roman"/>
          <w:sz w:val="24"/>
          <w:szCs w:val="24"/>
        </w:rPr>
        <w:t xml:space="preserve">create </w:t>
      </w:r>
      <w:r w:rsidR="00626779" w:rsidRPr="00626779">
        <w:rPr>
          <w:rFonts w:ascii="Times New Roman" w:hAnsi="Times New Roman" w:cs="Times New Roman"/>
          <w:b/>
          <w:bCs/>
          <w:sz w:val="24"/>
          <w:szCs w:val="24"/>
        </w:rPr>
        <w:t>Apache</w:t>
      </w:r>
      <w:r w:rsidR="0062677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MySQL</w:t>
      </w:r>
      <w:r>
        <w:rPr>
          <w:rFonts w:ascii="Times New Roman" w:hAnsi="Times New Roman" w:cs="Times New Roman"/>
          <w:sz w:val="24"/>
          <w:szCs w:val="24"/>
        </w:rPr>
        <w:t xml:space="preserve"> server for our project. Moreover, </w:t>
      </w:r>
      <w:proofErr w:type="spellStart"/>
      <w:r>
        <w:rPr>
          <w:rFonts w:ascii="Times New Roman" w:hAnsi="Times New Roman" w:cs="Times New Roman"/>
          <w:sz w:val="24"/>
          <w:szCs w:val="24"/>
        </w:rPr>
        <w:t>Xamp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free of cost and easy to use.</w:t>
      </w:r>
      <w:r w:rsidR="00FC592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0D23BB" w14:textId="1766C7E8" w:rsidR="00BA2835" w:rsidRDefault="00BA2835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0FD63D" w14:textId="6F0B0E1B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291906" w14:textId="41B1AE5B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7AB538" w14:textId="76870F37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5FA412" w14:textId="0E262062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B4FAE8" w14:textId="250A9609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2AA57F" w14:textId="591BC4E3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5D2ACF" w14:textId="264001B8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8EC45E" w14:textId="000FF96F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FE0BC09" w14:textId="6B9AB11E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89CBCE" w14:textId="495C53B6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043798" w14:textId="1AD5B131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FB58BB" w14:textId="4F87ACB0" w:rsidR="001C456D" w:rsidRDefault="001C456D" w:rsidP="003D08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13D1EE" w14:textId="2AB86320" w:rsidR="00515D1E" w:rsidRDefault="001C456D" w:rsidP="00515D1E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lastRenderedPageBreak/>
        <w:t>Trigger</w:t>
      </w:r>
      <w:r w:rsidR="009C1536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,Function</w:t>
      </w:r>
      <w:proofErr w:type="spellEnd"/>
      <w:proofErr w:type="gramEnd"/>
      <w:r w:rsidR="00094828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 and Procedure</w:t>
      </w:r>
      <w:r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 xml:space="preserve"> Commands</w:t>
      </w:r>
      <w:r w:rsidR="00515D1E"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:</w:t>
      </w:r>
    </w:p>
    <w:p w14:paraId="44498533" w14:textId="6F57A2D9" w:rsidR="00515D1E" w:rsidRDefault="00094828" w:rsidP="00515D1E">
      <w:pPr>
        <w:jc w:val="center"/>
        <w:rPr>
          <w:rFonts w:ascii="Times New Roman" w:hAnsi="Times New Roman" w:cs="Times New Roman"/>
          <w:color w:val="4472C4" w:themeColor="accent1"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w:drawing>
          <wp:inline distT="0" distB="0" distL="0" distR="0" wp14:anchorId="7191A9E6" wp14:editId="43E62649">
            <wp:extent cx="5943600" cy="67208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2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3DD8A" w14:textId="2487FD8B" w:rsidR="00515D1E" w:rsidRPr="00515D1E" w:rsidRDefault="00515D1E" w:rsidP="00515D1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</w:pPr>
      <w:r w:rsidRPr="00515D1E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 xml:space="preserve">Fig: </w:t>
      </w:r>
      <w:r w:rsidR="001C456D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 xml:space="preserve">Trigger </w:t>
      </w:r>
      <w:r w:rsidR="00094828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 xml:space="preserve">and Procedure </w:t>
      </w:r>
      <w:r w:rsidR="001C456D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>Commands</w:t>
      </w:r>
    </w:p>
    <w:p w14:paraId="6F4E0833" w14:textId="12CF8C27" w:rsidR="00515D1E" w:rsidRDefault="00515D1E" w:rsidP="00515D1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</w:pPr>
    </w:p>
    <w:p w14:paraId="29DF20D6" w14:textId="6425DE95" w:rsidR="00511CC1" w:rsidRDefault="00511CC1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</w:pPr>
    </w:p>
    <w:p w14:paraId="1BD8E25B" w14:textId="77777777" w:rsidR="00094828" w:rsidRDefault="00094828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</w:p>
    <w:p w14:paraId="649B3D31" w14:textId="6DBBE880" w:rsidR="00571B4D" w:rsidRDefault="00571B4D" w:rsidP="00571B4D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lastRenderedPageBreak/>
        <w:t>Databases</w:t>
      </w:r>
      <w:r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:</w:t>
      </w:r>
    </w:p>
    <w:p w14:paraId="01DBB429" w14:textId="7977831D" w:rsidR="00571B4D" w:rsidRDefault="00094828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  <w:r>
        <w:rPr>
          <w:noProof/>
        </w:rPr>
        <w:drawing>
          <wp:inline distT="0" distB="0" distL="0" distR="0" wp14:anchorId="1FA1591F" wp14:editId="01B620B6">
            <wp:extent cx="5943600" cy="29889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DF415" w14:textId="6A8818AF" w:rsidR="009C1536" w:rsidRDefault="009C1536" w:rsidP="009C1536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</w:pPr>
      <w:r w:rsidRPr="009C1536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>Fig1:</w:t>
      </w:r>
      <w:r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 xml:space="preserve"> </w:t>
      </w:r>
      <w:r w:rsidRPr="009C1536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>MongoDB</w:t>
      </w:r>
    </w:p>
    <w:p w14:paraId="625B7AEF" w14:textId="77777777" w:rsidR="009C1536" w:rsidRPr="009C1536" w:rsidRDefault="009C1536" w:rsidP="009C1536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</w:pPr>
    </w:p>
    <w:p w14:paraId="14F414A9" w14:textId="31D526C2" w:rsidR="009C1536" w:rsidRDefault="009C1536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  <w:r w:rsidRPr="009C1536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drawing>
          <wp:inline distT="0" distB="0" distL="0" distR="0" wp14:anchorId="28FCE41C" wp14:editId="2CF977D9">
            <wp:extent cx="5943600" cy="2613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1EDB2" w14:textId="7BDFEE0D" w:rsidR="009C1536" w:rsidRDefault="009C1536" w:rsidP="009C1536">
      <w:pPr>
        <w:jc w:val="center"/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</w:pPr>
      <w:r w:rsidRPr="009C1536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>Fig1:</w:t>
      </w:r>
      <w:r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 xml:space="preserve"> </w:t>
      </w:r>
      <w:r w:rsidRPr="009C1536"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>M</w:t>
      </w:r>
      <w:r>
        <w:rPr>
          <w:rFonts w:ascii="Times New Roman" w:hAnsi="Times New Roman" w:cs="Times New Roman"/>
          <w:b/>
          <w:bCs/>
          <w:color w:val="4472C4" w:themeColor="accent1"/>
          <w:sz w:val="20"/>
          <w:szCs w:val="20"/>
        </w:rPr>
        <w:t>ySQL</w:t>
      </w:r>
    </w:p>
    <w:p w14:paraId="593CB67E" w14:textId="77777777" w:rsidR="009C1536" w:rsidRDefault="009C1536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</w:p>
    <w:p w14:paraId="63CCEC97" w14:textId="6A7089EF" w:rsidR="00571B4D" w:rsidRDefault="00571B4D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</w:p>
    <w:p w14:paraId="4BBD4E7F" w14:textId="58BC6C5F" w:rsidR="00571B4D" w:rsidRDefault="00571B4D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</w:p>
    <w:p w14:paraId="4F9657E5" w14:textId="77777777" w:rsidR="009C1536" w:rsidRDefault="009C1536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</w:p>
    <w:p w14:paraId="6443E791" w14:textId="2C22498E" w:rsidR="00571B4D" w:rsidRDefault="00511CC1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  <w:r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lastRenderedPageBreak/>
        <w:t xml:space="preserve">GUI </w:t>
      </w:r>
      <w:r w:rsidR="00571B4D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Screenshots</w:t>
      </w:r>
      <w:r w:rsidR="004E5850" w:rsidRPr="00BA2835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:</w:t>
      </w:r>
    </w:p>
    <w:p w14:paraId="4D8C30BA" w14:textId="3CD0AA4E" w:rsidR="00571B4D" w:rsidRDefault="0093151B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  <w:r>
        <w:rPr>
          <w:noProof/>
        </w:rPr>
        <w:drawing>
          <wp:inline distT="0" distB="0" distL="0" distR="0" wp14:anchorId="446E2D64" wp14:editId="5313E1F7">
            <wp:extent cx="5935980" cy="28879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6B57A" w14:textId="77777777" w:rsidR="00571B4D" w:rsidRDefault="00571B4D" w:rsidP="004E5850">
      <w:pPr>
        <w:jc w:val="both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</w:p>
    <w:p w14:paraId="2009249F" w14:textId="14F0B292" w:rsidR="009C3192" w:rsidRDefault="0093151B" w:rsidP="00515D1E">
      <w:pPr>
        <w:jc w:val="center"/>
        <w:rPr>
          <w:rFonts w:ascii="Times New Roman" w:hAnsi="Times New Roman" w:cs="Times New Roman"/>
          <w:color w:val="4472C4" w:themeColor="accent1"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w:drawing>
          <wp:inline distT="0" distB="0" distL="0" distR="0" wp14:anchorId="62E50CFE" wp14:editId="539EFA2F">
            <wp:extent cx="5935980" cy="286512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49964" w14:textId="54944AC5" w:rsidR="00515D1E" w:rsidRDefault="0093151B" w:rsidP="00515D1E">
      <w:pPr>
        <w:jc w:val="center"/>
        <w:rPr>
          <w:rFonts w:ascii="Times New Roman" w:hAnsi="Times New Roman" w:cs="Times New Roman"/>
          <w:color w:val="4472C4" w:themeColor="accent1"/>
          <w:sz w:val="26"/>
          <w:szCs w:val="26"/>
        </w:rPr>
      </w:pPr>
      <w:r>
        <w:rPr>
          <w:rFonts w:ascii="Times New Roman" w:hAnsi="Times New Roman" w:cs="Times New Roman"/>
          <w:noProof/>
          <w:color w:val="4472C4" w:themeColor="accent1"/>
          <w:sz w:val="26"/>
          <w:szCs w:val="26"/>
        </w:rPr>
        <w:lastRenderedPageBreak/>
        <w:drawing>
          <wp:inline distT="0" distB="0" distL="0" distR="0" wp14:anchorId="5443DE34" wp14:editId="29A25B46">
            <wp:extent cx="5935980" cy="28575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7F3D" w14:textId="77777777" w:rsidR="0093151B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57061B3B" w14:textId="77777777" w:rsidR="0093151B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28516890" w14:textId="77777777" w:rsidR="0093151B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6C78C964" w14:textId="08940D0C" w:rsidR="0093151B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</w:p>
    <w:p w14:paraId="7B1B10B6" w14:textId="7985CB00" w:rsidR="0061021C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452CCF9C" wp14:editId="346749C5">
            <wp:extent cx="5935980" cy="2834640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9C74C" w14:textId="416EF533" w:rsidR="0093151B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620C47FC" wp14:editId="45A3F48C">
            <wp:extent cx="5935980" cy="249936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17613" w14:textId="6C05A9F2" w:rsidR="0093151B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drawing>
          <wp:inline distT="0" distB="0" distL="0" distR="0" wp14:anchorId="3985DFA7" wp14:editId="162AD4F1">
            <wp:extent cx="5935980" cy="282702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5A572" w14:textId="14180E05" w:rsidR="0093151B" w:rsidRPr="00EC218A" w:rsidRDefault="0093151B" w:rsidP="00A7521B">
      <w:pPr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inline distT="0" distB="0" distL="0" distR="0" wp14:anchorId="3550B5F2" wp14:editId="1905F1C0">
            <wp:extent cx="5935980" cy="284226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151B" w:rsidRPr="00EC218A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6878" w14:textId="77777777" w:rsidR="005141BD" w:rsidRDefault="005141BD" w:rsidP="001948A2">
      <w:pPr>
        <w:spacing w:after="0" w:line="240" w:lineRule="auto"/>
      </w:pPr>
      <w:r>
        <w:separator/>
      </w:r>
    </w:p>
  </w:endnote>
  <w:endnote w:type="continuationSeparator" w:id="0">
    <w:p w14:paraId="1CFDAFB2" w14:textId="77777777" w:rsidR="005141BD" w:rsidRDefault="005141BD" w:rsidP="00194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302427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7FC4773" w14:textId="05399CF8" w:rsidR="001948A2" w:rsidRDefault="001948A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4519A60" w14:textId="77777777" w:rsidR="001948A2" w:rsidRDefault="001948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BC9D7" w14:textId="77777777" w:rsidR="005141BD" w:rsidRDefault="005141BD" w:rsidP="001948A2">
      <w:pPr>
        <w:spacing w:after="0" w:line="240" w:lineRule="auto"/>
      </w:pPr>
      <w:r>
        <w:separator/>
      </w:r>
    </w:p>
  </w:footnote>
  <w:footnote w:type="continuationSeparator" w:id="0">
    <w:p w14:paraId="737F75FC" w14:textId="77777777" w:rsidR="005141BD" w:rsidRDefault="005141BD" w:rsidP="00194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4777C3"/>
    <w:multiLevelType w:val="hybridMultilevel"/>
    <w:tmpl w:val="C0B45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408CD"/>
    <w:multiLevelType w:val="hybridMultilevel"/>
    <w:tmpl w:val="DE26D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851183">
    <w:abstractNumId w:val="1"/>
  </w:num>
  <w:num w:numId="2" w16cid:durableId="1443383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jE2NTKzMDIyNjZX0lEKTi0uzszPAykwNKsFACo5Gx0tAAAA"/>
  </w:docVars>
  <w:rsids>
    <w:rsidRoot w:val="0069213E"/>
    <w:rsid w:val="00062838"/>
    <w:rsid w:val="00094828"/>
    <w:rsid w:val="001216A0"/>
    <w:rsid w:val="0012769E"/>
    <w:rsid w:val="00140CF9"/>
    <w:rsid w:val="00176634"/>
    <w:rsid w:val="001948A2"/>
    <w:rsid w:val="001C456D"/>
    <w:rsid w:val="00204E27"/>
    <w:rsid w:val="00251DA9"/>
    <w:rsid w:val="00252029"/>
    <w:rsid w:val="002727A5"/>
    <w:rsid w:val="00323833"/>
    <w:rsid w:val="00323B91"/>
    <w:rsid w:val="0034003A"/>
    <w:rsid w:val="0039685E"/>
    <w:rsid w:val="003D084B"/>
    <w:rsid w:val="003F3CB8"/>
    <w:rsid w:val="004E5850"/>
    <w:rsid w:val="00511CC1"/>
    <w:rsid w:val="005141BD"/>
    <w:rsid w:val="00515D1E"/>
    <w:rsid w:val="00526F45"/>
    <w:rsid w:val="00546107"/>
    <w:rsid w:val="00557D33"/>
    <w:rsid w:val="00571711"/>
    <w:rsid w:val="00571B4D"/>
    <w:rsid w:val="005C724E"/>
    <w:rsid w:val="0061021C"/>
    <w:rsid w:val="00622D45"/>
    <w:rsid w:val="00626779"/>
    <w:rsid w:val="0066192A"/>
    <w:rsid w:val="0069213E"/>
    <w:rsid w:val="00776C80"/>
    <w:rsid w:val="00791B4C"/>
    <w:rsid w:val="00792A5E"/>
    <w:rsid w:val="007952CC"/>
    <w:rsid w:val="007A4A9B"/>
    <w:rsid w:val="007B1EE0"/>
    <w:rsid w:val="007C5431"/>
    <w:rsid w:val="008028A8"/>
    <w:rsid w:val="00807DC3"/>
    <w:rsid w:val="008F37D2"/>
    <w:rsid w:val="00912D21"/>
    <w:rsid w:val="0093151B"/>
    <w:rsid w:val="009361C8"/>
    <w:rsid w:val="009419ED"/>
    <w:rsid w:val="00951CE6"/>
    <w:rsid w:val="009C1536"/>
    <w:rsid w:val="009C3192"/>
    <w:rsid w:val="009D5AEA"/>
    <w:rsid w:val="00A42C57"/>
    <w:rsid w:val="00A451AD"/>
    <w:rsid w:val="00A45C1C"/>
    <w:rsid w:val="00A46674"/>
    <w:rsid w:val="00A66D7C"/>
    <w:rsid w:val="00A72F57"/>
    <w:rsid w:val="00A7521B"/>
    <w:rsid w:val="00A800FF"/>
    <w:rsid w:val="00A942B5"/>
    <w:rsid w:val="00AC03A0"/>
    <w:rsid w:val="00AD3AB0"/>
    <w:rsid w:val="00B125E4"/>
    <w:rsid w:val="00B26CD2"/>
    <w:rsid w:val="00B3699C"/>
    <w:rsid w:val="00B43B8B"/>
    <w:rsid w:val="00BA2835"/>
    <w:rsid w:val="00C31C56"/>
    <w:rsid w:val="00C96841"/>
    <w:rsid w:val="00D41A9B"/>
    <w:rsid w:val="00D52892"/>
    <w:rsid w:val="00D616EE"/>
    <w:rsid w:val="00D73340"/>
    <w:rsid w:val="00D83B9A"/>
    <w:rsid w:val="00DA07AE"/>
    <w:rsid w:val="00DC64A5"/>
    <w:rsid w:val="00DE587B"/>
    <w:rsid w:val="00DF574A"/>
    <w:rsid w:val="00E34D36"/>
    <w:rsid w:val="00E3791F"/>
    <w:rsid w:val="00E65E3F"/>
    <w:rsid w:val="00E907C2"/>
    <w:rsid w:val="00EC218A"/>
    <w:rsid w:val="00EC6710"/>
    <w:rsid w:val="00F00487"/>
    <w:rsid w:val="00F2711B"/>
    <w:rsid w:val="00FC5929"/>
    <w:rsid w:val="00FE7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F2F0E"/>
  <w15:chartTrackingRefBased/>
  <w15:docId w15:val="{2D35CB09-AB53-4998-B62F-AF8A4DA45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5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634"/>
    <w:pPr>
      <w:ind w:left="720"/>
      <w:contextualSpacing/>
    </w:pPr>
  </w:style>
  <w:style w:type="table" w:styleId="TableGrid">
    <w:name w:val="Table Grid"/>
    <w:basedOn w:val="TableNormal"/>
    <w:uiPriority w:val="39"/>
    <w:rsid w:val="00DA07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A0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6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942B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94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8A2"/>
  </w:style>
  <w:style w:type="paragraph" w:styleId="Footer">
    <w:name w:val="footer"/>
    <w:basedOn w:val="Normal"/>
    <w:link w:val="FooterChar"/>
    <w:uiPriority w:val="99"/>
    <w:unhideWhenUsed/>
    <w:rsid w:val="00194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8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5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C0A71C-823E-4A21-AEB6-48FDA0F7C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6</TotalTime>
  <Pages>8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abik Alam Rahat</dc:creator>
  <cp:keywords/>
  <dc:description/>
  <cp:lastModifiedBy>Humaira Tabassum</cp:lastModifiedBy>
  <cp:revision>93</cp:revision>
  <dcterms:created xsi:type="dcterms:W3CDTF">2021-07-09T16:55:00Z</dcterms:created>
  <dcterms:modified xsi:type="dcterms:W3CDTF">2023-01-05T18:22:00Z</dcterms:modified>
</cp:coreProperties>
</file>